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303799" w14:textId="77777777" w:rsidR="009355CA" w:rsidRPr="006462CE" w:rsidRDefault="009355CA" w:rsidP="009355CA">
      <w:pPr>
        <w:jc w:val="center"/>
        <w:rPr>
          <w:rFonts w:cstheme="minorHAnsi"/>
          <w:b/>
          <w:bCs/>
          <w:spacing w:val="20"/>
          <w:u w:val="single"/>
        </w:rPr>
      </w:pPr>
      <w:r w:rsidRPr="006462CE">
        <w:rPr>
          <w:rFonts w:cstheme="minorHAnsi"/>
          <w:b/>
          <w:bCs/>
          <w:spacing w:val="20"/>
          <w:u w:val="single"/>
        </w:rPr>
        <w:t>PODANIE O PRZYJĘCIE NA STUDIA PODYPLOMOWE</w:t>
      </w:r>
    </w:p>
    <w:tbl>
      <w:tblPr>
        <w:tblW w:w="979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586"/>
      </w:tblGrid>
      <w:tr w:rsidR="009355CA" w:rsidRPr="006462CE" w14:paraId="3296D75B" w14:textId="77777777" w:rsidTr="004E250C">
        <w:trPr>
          <w:trHeight w:hRule="exact" w:val="567"/>
        </w:trPr>
        <w:tc>
          <w:tcPr>
            <w:tcW w:w="1204" w:type="dxa"/>
          </w:tcPr>
          <w:p w14:paraId="22D19DA2" w14:textId="77777777" w:rsidR="009355CA" w:rsidRPr="006462CE" w:rsidRDefault="009355CA" w:rsidP="004E250C">
            <w:pPr>
              <w:rPr>
                <w:rFonts w:cstheme="minorHAnsi"/>
              </w:rPr>
            </w:pPr>
            <w:r w:rsidRPr="006462CE">
              <w:rPr>
                <w:rFonts w:cstheme="minorHAnsi"/>
              </w:rPr>
              <w:t xml:space="preserve">Nazwisko </w:t>
            </w:r>
            <w:r w:rsidRPr="006462CE">
              <w:rPr>
                <w:rFonts w:cstheme="minorHAnsi"/>
              </w:rPr>
              <w:br/>
              <w:t>i imię</w:t>
            </w:r>
          </w:p>
        </w:tc>
        <w:tc>
          <w:tcPr>
            <w:tcW w:w="85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991A67" w14:textId="77777777" w:rsidR="009355CA" w:rsidRPr="006462CE" w:rsidRDefault="009355CA" w:rsidP="004E250C">
            <w:pPr>
              <w:rPr>
                <w:rFonts w:cstheme="minorHAnsi"/>
              </w:rPr>
            </w:pPr>
          </w:p>
        </w:tc>
      </w:tr>
    </w:tbl>
    <w:p w14:paraId="5FD09426" w14:textId="77777777" w:rsidR="009355CA" w:rsidRPr="006462CE" w:rsidRDefault="009355CA" w:rsidP="009355CA">
      <w:pPr>
        <w:rPr>
          <w:rFonts w:cstheme="minorHAnsi"/>
          <w:sz w:val="8"/>
        </w:rPr>
      </w:pPr>
    </w:p>
    <w:tbl>
      <w:tblPr>
        <w:tblW w:w="983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9"/>
        <w:gridCol w:w="8627"/>
      </w:tblGrid>
      <w:tr w:rsidR="009355CA" w:rsidRPr="006462CE" w14:paraId="41606B9D" w14:textId="77777777" w:rsidTr="004E250C">
        <w:trPr>
          <w:trHeight w:hRule="exact" w:val="567"/>
        </w:trPr>
        <w:tc>
          <w:tcPr>
            <w:tcW w:w="1209" w:type="dxa"/>
            <w:vAlign w:val="center"/>
          </w:tcPr>
          <w:p w14:paraId="5FD06AB1" w14:textId="77777777" w:rsidR="009355CA" w:rsidRPr="006462CE" w:rsidRDefault="009355CA" w:rsidP="004E250C">
            <w:pPr>
              <w:spacing w:before="80" w:after="120"/>
              <w:rPr>
                <w:rFonts w:cstheme="minorHAnsi"/>
              </w:rPr>
            </w:pPr>
            <w:r w:rsidRPr="006462CE">
              <w:rPr>
                <w:rFonts w:cstheme="minorHAnsi"/>
              </w:rPr>
              <w:t>Adres</w:t>
            </w:r>
          </w:p>
        </w:tc>
        <w:tc>
          <w:tcPr>
            <w:tcW w:w="86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99EFED" w14:textId="77777777" w:rsidR="009355CA" w:rsidRPr="006462CE" w:rsidRDefault="009355CA" w:rsidP="004E250C">
            <w:pPr>
              <w:rPr>
                <w:rFonts w:cstheme="minorHAnsi"/>
              </w:rPr>
            </w:pPr>
          </w:p>
          <w:p w14:paraId="019638F5" w14:textId="77777777" w:rsidR="009355CA" w:rsidRPr="006462CE" w:rsidRDefault="009355CA" w:rsidP="004E250C">
            <w:pPr>
              <w:rPr>
                <w:rFonts w:cstheme="minorHAnsi"/>
              </w:rPr>
            </w:pPr>
          </w:p>
          <w:p w14:paraId="7B13CB05" w14:textId="77777777" w:rsidR="009355CA" w:rsidRPr="006462CE" w:rsidRDefault="009355CA" w:rsidP="004E250C">
            <w:pPr>
              <w:rPr>
                <w:rFonts w:cstheme="minorHAnsi"/>
              </w:rPr>
            </w:pPr>
          </w:p>
        </w:tc>
      </w:tr>
    </w:tbl>
    <w:p w14:paraId="2B0D4186" w14:textId="77777777" w:rsidR="009355CA" w:rsidRPr="006462CE" w:rsidRDefault="009355CA" w:rsidP="009355CA">
      <w:pPr>
        <w:rPr>
          <w:rFonts w:cstheme="minorHAnsi"/>
          <w:sz w:val="8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3726"/>
      </w:tblGrid>
      <w:tr w:rsidR="009355CA" w:rsidRPr="006462CE" w14:paraId="75855F6F" w14:textId="77777777" w:rsidTr="004E250C">
        <w:trPr>
          <w:trHeight w:val="418"/>
        </w:trPr>
        <w:tc>
          <w:tcPr>
            <w:tcW w:w="1204" w:type="dxa"/>
            <w:vAlign w:val="center"/>
          </w:tcPr>
          <w:p w14:paraId="36978334" w14:textId="77777777" w:rsidR="009355CA" w:rsidRPr="006462CE" w:rsidRDefault="009355CA" w:rsidP="004E250C">
            <w:pPr>
              <w:rPr>
                <w:rFonts w:cstheme="minorHAnsi"/>
              </w:rPr>
            </w:pPr>
            <w:r w:rsidRPr="006462CE">
              <w:rPr>
                <w:rFonts w:cstheme="minorHAnsi"/>
              </w:rPr>
              <w:t>NIP/PESEL</w:t>
            </w:r>
          </w:p>
        </w:tc>
        <w:tc>
          <w:tcPr>
            <w:tcW w:w="37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912D57" w14:textId="77777777" w:rsidR="009355CA" w:rsidRPr="006462CE" w:rsidRDefault="009355CA" w:rsidP="004E250C">
            <w:pPr>
              <w:rPr>
                <w:rFonts w:cstheme="minorHAnsi"/>
              </w:rPr>
            </w:pPr>
          </w:p>
        </w:tc>
      </w:tr>
    </w:tbl>
    <w:p w14:paraId="6B235B2F" w14:textId="6D88257C" w:rsidR="00337926" w:rsidRDefault="00337926" w:rsidP="00337926">
      <w:pPr>
        <w:spacing w:after="0" w:line="360" w:lineRule="auto"/>
        <w:rPr>
          <w:rFonts w:cstheme="minorHAnsi"/>
          <w:b/>
          <w:i/>
          <w:szCs w:val="18"/>
        </w:rPr>
      </w:pPr>
    </w:p>
    <w:p w14:paraId="76981722" w14:textId="257946FE" w:rsidR="009355CA" w:rsidRPr="006462CE" w:rsidRDefault="00337926" w:rsidP="00337926">
      <w:pPr>
        <w:spacing w:after="0" w:line="360" w:lineRule="auto"/>
        <w:ind w:left="3540"/>
        <w:rPr>
          <w:rFonts w:cstheme="minorHAnsi"/>
          <w:b/>
          <w:i/>
          <w:szCs w:val="18"/>
        </w:rPr>
      </w:pPr>
      <w:r>
        <w:rPr>
          <w:rFonts w:cstheme="minorHAnsi"/>
          <w:b/>
          <w:i/>
          <w:szCs w:val="18"/>
        </w:rPr>
        <w:t xml:space="preserve">         </w:t>
      </w:r>
      <w:r w:rsidR="009355CA" w:rsidRPr="006462CE">
        <w:rPr>
          <w:rFonts w:cstheme="minorHAnsi"/>
          <w:b/>
          <w:i/>
          <w:szCs w:val="18"/>
        </w:rPr>
        <w:t>Pan</w:t>
      </w:r>
      <w:r>
        <w:rPr>
          <w:rFonts w:cstheme="minorHAnsi"/>
          <w:b/>
          <w:i/>
          <w:szCs w:val="18"/>
        </w:rPr>
        <w:t>i</w:t>
      </w:r>
    </w:p>
    <w:p w14:paraId="5D6F9337" w14:textId="77777777" w:rsidR="00337926" w:rsidRDefault="00337926" w:rsidP="00337926">
      <w:pPr>
        <w:spacing w:after="0" w:line="360" w:lineRule="auto"/>
        <w:rPr>
          <w:rFonts w:cstheme="minorHAnsi"/>
          <w:b/>
          <w:i/>
          <w:szCs w:val="18"/>
        </w:rPr>
      </w:pPr>
      <w:r>
        <w:rPr>
          <w:rFonts w:cstheme="minorHAnsi"/>
          <w:b/>
          <w:i/>
          <w:szCs w:val="18"/>
        </w:rPr>
        <w:t xml:space="preserve">                                                                                Prof. UPP dr hab. Renata Cegielska-Radziejewska</w:t>
      </w:r>
    </w:p>
    <w:p w14:paraId="30F47189" w14:textId="148E62FE" w:rsidR="009355CA" w:rsidRPr="006462CE" w:rsidRDefault="00337926" w:rsidP="00337926">
      <w:pPr>
        <w:spacing w:after="0" w:line="360" w:lineRule="auto"/>
        <w:rPr>
          <w:rFonts w:cstheme="minorHAnsi"/>
          <w:b/>
          <w:i/>
          <w:szCs w:val="18"/>
        </w:rPr>
      </w:pPr>
      <w:r>
        <w:rPr>
          <w:rFonts w:cstheme="minorHAnsi"/>
          <w:b/>
          <w:i/>
          <w:szCs w:val="18"/>
        </w:rPr>
        <w:t xml:space="preserve">                                                                               Kierownik </w:t>
      </w:r>
      <w:r w:rsidR="009355CA" w:rsidRPr="006462CE">
        <w:rPr>
          <w:rFonts w:cstheme="minorHAnsi"/>
          <w:b/>
          <w:i/>
          <w:szCs w:val="18"/>
        </w:rPr>
        <w:t>Studiów Podyplomowych</w:t>
      </w:r>
    </w:p>
    <w:p w14:paraId="3812DAA7" w14:textId="77777777" w:rsidR="00337926" w:rsidRDefault="00337926" w:rsidP="009355CA">
      <w:pPr>
        <w:spacing w:after="0" w:line="360" w:lineRule="auto"/>
        <w:ind w:firstLine="708"/>
        <w:jc w:val="both"/>
        <w:rPr>
          <w:rFonts w:cstheme="minorHAnsi"/>
          <w:bCs/>
        </w:rPr>
      </w:pPr>
    </w:p>
    <w:p w14:paraId="2CB46E89" w14:textId="5EC094E4" w:rsidR="009355CA" w:rsidRPr="006462CE" w:rsidRDefault="009355CA" w:rsidP="009355CA">
      <w:pPr>
        <w:spacing w:after="0" w:line="360" w:lineRule="auto"/>
        <w:ind w:firstLine="708"/>
        <w:jc w:val="both"/>
        <w:rPr>
          <w:rFonts w:cstheme="minorHAnsi"/>
          <w:bCs/>
          <w:spacing w:val="24"/>
        </w:rPr>
      </w:pPr>
      <w:r w:rsidRPr="006462CE">
        <w:rPr>
          <w:rFonts w:cstheme="minorHAnsi"/>
          <w:bCs/>
        </w:rPr>
        <w:t xml:space="preserve">Proszę o przyjęcie na dwusemestralne studia podyplomowe </w:t>
      </w:r>
      <w:r w:rsidRPr="006462CE">
        <w:rPr>
          <w:rFonts w:cstheme="minorHAnsi"/>
          <w:bCs/>
          <w:spacing w:val="24"/>
        </w:rPr>
        <w:t>„</w:t>
      </w:r>
      <w:r w:rsidR="00337926">
        <w:rPr>
          <w:rFonts w:cstheme="minorHAnsi"/>
          <w:bCs/>
          <w:color w:val="000000"/>
        </w:rPr>
        <w:t>Zarządzanie jakością i bezpieczeństwem żywności</w:t>
      </w:r>
      <w:r w:rsidR="00337926">
        <w:rPr>
          <w:rFonts w:cstheme="minorHAnsi"/>
          <w:bCs/>
        </w:rPr>
        <w:t>:” w roku akademickim ………</w:t>
      </w:r>
      <w:r w:rsidRPr="006462CE">
        <w:rPr>
          <w:rFonts w:cstheme="minorHAnsi"/>
          <w:bCs/>
        </w:rPr>
        <w:t>.</w:t>
      </w:r>
    </w:p>
    <w:p w14:paraId="79334146" w14:textId="47AAFE52" w:rsidR="00337926" w:rsidRDefault="00337926" w:rsidP="009355CA">
      <w:pPr>
        <w:jc w:val="both"/>
        <w:rPr>
          <w:rFonts w:cstheme="minorHAnsi"/>
          <w:b/>
          <w:sz w:val="24"/>
          <w:szCs w:val="24"/>
          <w:u w:val="single"/>
        </w:rPr>
      </w:pPr>
    </w:p>
    <w:p w14:paraId="0508DE8B" w14:textId="1D1CE96A" w:rsidR="009355CA" w:rsidRPr="00337926" w:rsidRDefault="009355CA" w:rsidP="009355CA">
      <w:pPr>
        <w:jc w:val="both"/>
        <w:rPr>
          <w:rFonts w:cstheme="minorHAnsi"/>
          <w:b/>
          <w:u w:val="single"/>
        </w:rPr>
      </w:pPr>
      <w:r w:rsidRPr="00337926">
        <w:rPr>
          <w:rFonts w:cstheme="minorHAnsi"/>
          <w:b/>
          <w:u w:val="single"/>
        </w:rPr>
        <w:t>Informacja o przetwarzaniu danych osobowych.</w:t>
      </w:r>
    </w:p>
    <w:p w14:paraId="404E26C7" w14:textId="77777777" w:rsidR="009355CA" w:rsidRPr="00337926" w:rsidRDefault="009355CA" w:rsidP="009355CA">
      <w:pPr>
        <w:jc w:val="both"/>
        <w:rPr>
          <w:rFonts w:cstheme="minorHAnsi"/>
          <w:sz w:val="20"/>
          <w:szCs w:val="20"/>
        </w:rPr>
      </w:pPr>
      <w:r w:rsidRPr="00337926">
        <w:rPr>
          <w:rFonts w:cstheme="minorHAnsi"/>
          <w:sz w:val="20"/>
          <w:szCs w:val="20"/>
        </w:rPr>
        <w:t xml:space="preserve">Uniwersytet Przyrodniczy w Poznaniu informuje, że: </w:t>
      </w:r>
    </w:p>
    <w:p w14:paraId="1132878C" w14:textId="77777777" w:rsidR="009355CA" w:rsidRPr="00337926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>administratorem Pani/Pana danych osobowych jest Uniwersytet Przyrodniczy z siedzibą w Poznaniu przy ul. Wojska Polskiego 28, zwany dalej Administratorem; Administrator prowadzi operacje przetwarzania Pani/Pana danych osobowych,</w:t>
      </w:r>
    </w:p>
    <w:p w14:paraId="5A86C4DF" w14:textId="77777777" w:rsidR="009355CA" w:rsidRPr="00337926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 xml:space="preserve">inspektorem danych osobowych u Administratora jest mgr inż. Tomasz Napierała, e-mail: </w:t>
      </w:r>
      <w:hyperlink r:id="rId5" w:history="1">
        <w:r w:rsidRPr="00337926">
          <w:rPr>
            <w:rStyle w:val="Hipercze"/>
            <w:rFonts w:asciiTheme="minorHAnsi" w:hAnsiTheme="minorHAnsi" w:cstheme="minorHAnsi"/>
            <w:sz w:val="20"/>
            <w:szCs w:val="20"/>
          </w:rPr>
          <w:t>tomasz.napierała@up.poznan.pl</w:t>
        </w:r>
      </w:hyperlink>
      <w:r w:rsidRPr="00337926">
        <w:rPr>
          <w:rFonts w:asciiTheme="minorHAnsi" w:hAnsiTheme="minorHAnsi" w:cstheme="minorHAnsi"/>
          <w:sz w:val="20"/>
          <w:szCs w:val="20"/>
        </w:rPr>
        <w:t xml:space="preserve">, </w:t>
      </w:r>
    </w:p>
    <w:p w14:paraId="7F3B95FF" w14:textId="77777777" w:rsidR="009355CA" w:rsidRPr="00337926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>Pani/Pana dane osobowe przetwarzane będą w celu postępowania rekrutacyjnego i nie będą udostępniane innym odbiorcom,</w:t>
      </w:r>
    </w:p>
    <w:p w14:paraId="2BF64290" w14:textId="77777777" w:rsidR="009355CA" w:rsidRPr="00337926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>podstawą przetwarzania Pani/Pana danych osobowych jest wyrażona zgoda,</w:t>
      </w:r>
    </w:p>
    <w:p w14:paraId="21644995" w14:textId="77777777" w:rsidR="009355CA" w:rsidRPr="00337926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>podanie danych jest niezbędne do zawarcia umowy, w przypadku niepodania danych niemożliwe jest zawarcie umowy,</w:t>
      </w:r>
    </w:p>
    <w:p w14:paraId="1F67A69B" w14:textId="77777777" w:rsidR="009355CA" w:rsidRPr="00337926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>posiada Pani/Pan prawo do:</w:t>
      </w:r>
    </w:p>
    <w:p w14:paraId="666F5B1A" w14:textId="77777777" w:rsidR="009355CA" w:rsidRPr="00337926" w:rsidRDefault="009355CA" w:rsidP="009355C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>żądania od Administratora dostępu do swoich danych osobowych, ich sprostowania, usunięcia lub ograniczenia przetwarzania danych osobowych,</w:t>
      </w:r>
    </w:p>
    <w:p w14:paraId="5906E9A2" w14:textId="77777777" w:rsidR="009355CA" w:rsidRPr="00337926" w:rsidRDefault="009355CA" w:rsidP="009355C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 xml:space="preserve">wniesienia sprzeciwu wobec takiego przetwarzania, </w:t>
      </w:r>
    </w:p>
    <w:p w14:paraId="793DC8FC" w14:textId="77777777" w:rsidR="009355CA" w:rsidRPr="00337926" w:rsidRDefault="009355CA" w:rsidP="009355C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lastRenderedPageBreak/>
        <w:t>przenoszenia danych,</w:t>
      </w:r>
    </w:p>
    <w:p w14:paraId="52546348" w14:textId="77777777" w:rsidR="009355CA" w:rsidRPr="00337926" w:rsidRDefault="009355CA" w:rsidP="009355C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>wniesienia skargi do organu nadzorczego,</w:t>
      </w:r>
    </w:p>
    <w:p w14:paraId="0A71A530" w14:textId="77777777" w:rsidR="009355CA" w:rsidRPr="00337926" w:rsidRDefault="009355CA" w:rsidP="009355C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>cofnięcia zgody na przetwarzanie danych osobowych.</w:t>
      </w:r>
    </w:p>
    <w:p w14:paraId="44DAE8B8" w14:textId="77777777" w:rsidR="009355CA" w:rsidRPr="00337926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>Pani/Pana dane osobowe nie podlegają zautomatyzowanemu podejmowaniu decyzji, w tym profilowaniu,</w:t>
      </w:r>
    </w:p>
    <w:p w14:paraId="1D1EC339" w14:textId="77777777" w:rsidR="009355CA" w:rsidRPr="00337926" w:rsidRDefault="009355CA" w:rsidP="009355CA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37926">
        <w:rPr>
          <w:rFonts w:asciiTheme="minorHAnsi" w:hAnsiTheme="minorHAnsi" w:cstheme="minorHAnsi"/>
          <w:sz w:val="20"/>
          <w:szCs w:val="20"/>
        </w:rPr>
        <w:t>Pani/Pana dane osobowe będą przechowywane przez Uniwersytet Przyrodniczy w Poznaniu i nie będą przekazywane innym podmiotom.</w:t>
      </w:r>
    </w:p>
    <w:p w14:paraId="40341628" w14:textId="77777777" w:rsidR="009355CA" w:rsidRPr="00337926" w:rsidRDefault="009355CA" w:rsidP="009355CA">
      <w:pPr>
        <w:pStyle w:val="Akapitzlist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2942DC11" w14:textId="77777777" w:rsidR="009355CA" w:rsidRPr="00337926" w:rsidRDefault="009355CA" w:rsidP="009355CA">
      <w:pPr>
        <w:rPr>
          <w:rFonts w:cstheme="minorHAnsi"/>
          <w:sz w:val="20"/>
          <w:szCs w:val="20"/>
        </w:rPr>
      </w:pPr>
    </w:p>
    <w:tbl>
      <w:tblPr>
        <w:tblpPr w:leftFromText="141" w:rightFromText="141" w:vertAnchor="text" w:horzAnchor="margin" w:tblpY="-65"/>
        <w:tblW w:w="979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50"/>
        <w:gridCol w:w="2700"/>
        <w:gridCol w:w="3240"/>
      </w:tblGrid>
      <w:tr w:rsidR="009355CA" w:rsidRPr="00337926" w14:paraId="0F457B4E" w14:textId="77777777" w:rsidTr="004E250C">
        <w:trPr>
          <w:trHeight w:val="302"/>
        </w:trPr>
        <w:tc>
          <w:tcPr>
            <w:tcW w:w="3850" w:type="dxa"/>
          </w:tcPr>
          <w:p w14:paraId="0501425C" w14:textId="77777777" w:rsidR="009355CA" w:rsidRPr="00337926" w:rsidRDefault="009355CA" w:rsidP="004E250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37926">
              <w:rPr>
                <w:rFonts w:cstheme="minorHAnsi"/>
                <w:sz w:val="20"/>
                <w:szCs w:val="20"/>
              </w:rPr>
              <w:t>…………………………...………………..............</w:t>
            </w:r>
          </w:p>
        </w:tc>
        <w:tc>
          <w:tcPr>
            <w:tcW w:w="2700" w:type="dxa"/>
            <w:vAlign w:val="bottom"/>
          </w:tcPr>
          <w:p w14:paraId="1C5B7028" w14:textId="77777777" w:rsidR="009355CA" w:rsidRPr="00337926" w:rsidRDefault="009355CA" w:rsidP="004E250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40" w:type="dxa"/>
          </w:tcPr>
          <w:p w14:paraId="7AEA72DD" w14:textId="77777777" w:rsidR="009355CA" w:rsidRPr="00337926" w:rsidRDefault="009355CA" w:rsidP="004E250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37926">
              <w:rPr>
                <w:rFonts w:cstheme="minorHAnsi"/>
                <w:sz w:val="20"/>
                <w:szCs w:val="20"/>
              </w:rPr>
              <w:t>………………………………………………</w:t>
            </w:r>
          </w:p>
        </w:tc>
      </w:tr>
      <w:tr w:rsidR="009355CA" w:rsidRPr="00337926" w14:paraId="0CE106C1" w14:textId="77777777" w:rsidTr="004E250C">
        <w:trPr>
          <w:trHeight w:val="263"/>
        </w:trPr>
        <w:tc>
          <w:tcPr>
            <w:tcW w:w="3850" w:type="dxa"/>
          </w:tcPr>
          <w:p w14:paraId="77980BEA" w14:textId="77777777" w:rsidR="009355CA" w:rsidRPr="00337926" w:rsidRDefault="009355CA" w:rsidP="004E250C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337926">
              <w:rPr>
                <w:rFonts w:cstheme="minorHAnsi"/>
                <w:i/>
                <w:sz w:val="20"/>
                <w:szCs w:val="20"/>
              </w:rPr>
              <w:t>[MIEJSCOWOŚĆ]</w:t>
            </w:r>
          </w:p>
        </w:tc>
        <w:tc>
          <w:tcPr>
            <w:tcW w:w="2700" w:type="dxa"/>
          </w:tcPr>
          <w:p w14:paraId="1F0E1322" w14:textId="77777777" w:rsidR="009355CA" w:rsidRPr="00337926" w:rsidRDefault="009355CA" w:rsidP="004E250C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337926">
              <w:rPr>
                <w:rFonts w:cstheme="minorHAnsi"/>
                <w:i/>
                <w:sz w:val="20"/>
                <w:szCs w:val="20"/>
              </w:rPr>
              <w:t>[DATA]</w:t>
            </w:r>
          </w:p>
        </w:tc>
        <w:tc>
          <w:tcPr>
            <w:tcW w:w="3240" w:type="dxa"/>
          </w:tcPr>
          <w:p w14:paraId="7A00D464" w14:textId="77777777" w:rsidR="009355CA" w:rsidRPr="00337926" w:rsidRDefault="009355CA" w:rsidP="004E250C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337926">
              <w:rPr>
                <w:rFonts w:cstheme="minorHAnsi"/>
                <w:i/>
                <w:sz w:val="20"/>
                <w:szCs w:val="20"/>
              </w:rPr>
              <w:t>[PODPIS]</w:t>
            </w:r>
          </w:p>
        </w:tc>
      </w:tr>
    </w:tbl>
    <w:p w14:paraId="7EF1FFDA" w14:textId="33543642" w:rsidR="001D6440" w:rsidRPr="00337926" w:rsidRDefault="009355CA">
      <w:pPr>
        <w:rPr>
          <w:rFonts w:eastAsia="Times New Roman" w:cstheme="minorHAnsi"/>
          <w:b/>
          <w:sz w:val="20"/>
          <w:szCs w:val="20"/>
          <w:lang w:eastAsia="pl-PL"/>
        </w:rPr>
      </w:pPr>
      <w:r w:rsidRPr="00337926">
        <w:rPr>
          <w:rFonts w:cstheme="minorHAnsi"/>
          <w:b/>
          <w:sz w:val="20"/>
          <w:szCs w:val="20"/>
        </w:rPr>
        <w:t xml:space="preserve">Załączniki: 1. </w:t>
      </w:r>
      <w:r w:rsidRPr="00337926">
        <w:rPr>
          <w:rFonts w:eastAsia="Times New Roman" w:cstheme="minorHAnsi"/>
          <w:b/>
          <w:sz w:val="20"/>
          <w:szCs w:val="20"/>
          <w:lang w:eastAsia="pl-PL"/>
        </w:rPr>
        <w:t>Kwestionariusz osobowy; 2. Odpis albo poświadczona kopia dyplomu studiów wyższych; 3. Dowód opłaty za studia podyplomowe</w:t>
      </w:r>
      <w:bookmarkStart w:id="0" w:name="_GoBack"/>
      <w:bookmarkEnd w:id="0"/>
    </w:p>
    <w:sectPr w:rsidR="001D6440" w:rsidRPr="003379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737AE3"/>
    <w:multiLevelType w:val="hybridMultilevel"/>
    <w:tmpl w:val="624C580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97279A"/>
    <w:multiLevelType w:val="hybridMultilevel"/>
    <w:tmpl w:val="FAF41F1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tLA0MTQ1MTIyMzRW0lEKTi0uzszPAykwrAUAAitHfSwAAAA="/>
  </w:docVars>
  <w:rsids>
    <w:rsidRoot w:val="009355CA"/>
    <w:rsid w:val="002F573C"/>
    <w:rsid w:val="00337926"/>
    <w:rsid w:val="00640183"/>
    <w:rsid w:val="009355CA"/>
    <w:rsid w:val="00987F16"/>
    <w:rsid w:val="00D5764F"/>
    <w:rsid w:val="00F94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58DC5"/>
  <w15:chartTrackingRefBased/>
  <w15:docId w15:val="{DEFE66DE-D9E7-4F0F-84E0-8D8F4DB85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355C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9355CA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9355CA"/>
    <w:pPr>
      <w:spacing w:after="200" w:line="276" w:lineRule="auto"/>
      <w:ind w:left="720"/>
      <w:contextualSpacing/>
    </w:pPr>
    <w:rPr>
      <w:rFonts w:ascii="Calibri" w:eastAsia="Calibri" w:hAnsi="Calibri" w:cs="Times New Roman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omasz.napiera&#322;a@up.poznan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1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usz Rawski</dc:creator>
  <cp:keywords/>
  <dc:description/>
  <cp:lastModifiedBy>user</cp:lastModifiedBy>
  <cp:revision>3</cp:revision>
  <dcterms:created xsi:type="dcterms:W3CDTF">2022-11-30T11:47:00Z</dcterms:created>
  <dcterms:modified xsi:type="dcterms:W3CDTF">2022-11-30T13:31:00Z</dcterms:modified>
</cp:coreProperties>
</file>